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Russia</w:t>
      </w:r>
      <w:r>
        <w:t xml:space="preserve"> </w:t>
      </w:r>
      <w:r>
        <w:t xml:space="preserve">Moscow</w:t>
      </w:r>
    </w:p>
    <w:bookmarkStart w:id="25" w:name="Xd608dd359e756f251644bb365f45074ea7ff28d"/>
    <w:p>
      <w:pPr>
        <w:pStyle w:val="Heading1"/>
      </w:pPr>
      <w:r>
        <w:t xml:space="preserve">Cover Letter for Orthodontist Position in Russia Moscow</w:t>
      </w:r>
    </w:p>
    <w:p>
      <w:pPr>
        <w:pStyle w:val="FirstParagraph"/>
      </w:pPr>
      <w:r>
        <w:t xml:space="preserve">Dear [Hiring Manager's Name],</w:t>
      </w:r>
    </w:p>
    <w:p>
      <w:pPr>
        <w:pStyle w:val="BodyText"/>
      </w:pPr>
      <w:r>
        <w:t xml:space="preserve">I am writing to express my sincere interest in the Orthodontist position at [Clinic/Institution Name] in Russia Moscow. As a dedicated and experienced orthodontist with a passion for transforming smiles and enhancing patient confidence, I am eager to contribute my expertise to your esteemed practice. Moscow, a vibrant city at the intersection of tradition and modernity, offers an exciting opportunity to combine my clinical skills with the unique cultural dynamics of this dynamic region. This cover letter outlines my qualifications, professional journey, and commitment to excellence in orthodontic care tailored for the Russia Moscow market.</w:t>
      </w:r>
    </w:p>
    <w:bookmarkStart w:id="20" w:name="professional-background-and-experience"/>
    <w:p>
      <w:pPr>
        <w:pStyle w:val="Heading2"/>
      </w:pPr>
      <w:r>
        <w:t xml:space="preserve">Professional Background and Experience</w:t>
      </w:r>
    </w:p>
    <w:p>
      <w:pPr>
        <w:pStyle w:val="FirstParagraph"/>
      </w:pPr>
      <w:r>
        <w:t xml:space="preserve">With [X years] of experience in orthodontics, I have developed a comprehensive understanding of both traditional and cutting-edge techniques to address a wide range of dental anomalies. My training at [University/Institution Name] equipped me with the foundational knowledge required to provide high-quality care, while my subsequent practice has allowed me to refine my skills in patient-centered treatment planning. As an Orthodontist, I have consistently prioritized precision, innovation, and personalized care to achieve optimal outcomes for patients of all ages.</w:t>
      </w:r>
    </w:p>
    <w:p>
      <w:pPr>
        <w:pStyle w:val="BodyText"/>
      </w:pPr>
      <w:r>
        <w:t xml:space="preserve">My work in Russia Moscow would be rooted in the same principles that have guided my career: professionalism, empathy, and a commitment to advancing the field of orthodontics. Moscow's diverse population presents unique challenges and opportunities, from addressing genetic factors that influence dental development to adapting treatment approaches for patients with varying cultural expectations. I am particularly interested in collaborating with local specialists to integrate advanced technologies such as digital imaging and 3D modeling into routine orthodontic care, ensuring that patients receive the most effective and efficient treatments available.</w:t>
      </w:r>
    </w:p>
    <w:bookmarkEnd w:id="20"/>
    <w:bookmarkStart w:id="21" w:name="adaptability-and-cultural-competence"/>
    <w:p>
      <w:pPr>
        <w:pStyle w:val="Heading2"/>
      </w:pPr>
      <w:r>
        <w:t xml:space="preserve">Adaptability and Cultural Competence</w:t>
      </w:r>
    </w:p>
    <w:p>
      <w:pPr>
        <w:pStyle w:val="FirstParagraph"/>
      </w:pPr>
      <w:r>
        <w:t xml:space="preserve">One of the key strengths I bring to the role of Orthodontist in Russia Moscow is my ability to adapt to diverse environments while maintaining a high standard of care. While my training was primarily in [Country/Region], I have always been fascinated by the evolving dental landscape in Russia, where there is a growing demand for aesthetic and functional orthodontic solutions. Moscow's status as a global hub for innovation and culture makes it an ideal setting to bridge international best practices with local needs.</w:t>
      </w:r>
    </w:p>
    <w:p>
      <w:pPr>
        <w:pStyle w:val="BodyText"/>
      </w:pPr>
      <w:r>
        <w:t xml:space="preserve">Understanding the cultural nuances of patient care is essential in any region, and I have taken steps to familiarize myself with the expectations of Russian patients. For instance, I have studied how family dynamics often play a significant role in treatment decisions and how patient education must be tailored to ensure clarity and trust. My ability to communicate effectively in [Language, if applicable] further enhances my capacity to connect with patients and their families, fostering long-term relationships built on mutual respect and shared goals.</w:t>
      </w:r>
    </w:p>
    <w:bookmarkEnd w:id="21"/>
    <w:bookmarkStart w:id="22" w:name="commitment-to-excellence"/>
    <w:p>
      <w:pPr>
        <w:pStyle w:val="Heading2"/>
      </w:pPr>
      <w:r>
        <w:t xml:space="preserve">Commitment to Excellence</w:t>
      </w:r>
    </w:p>
    <w:p>
      <w:pPr>
        <w:pStyle w:val="FirstParagraph"/>
      </w:pPr>
      <w:r>
        <w:t xml:space="preserve">The field of orthodontics is ever-evolving, and I am deeply committed to staying at the forefront of advancements in the discipline. I regularly attend conferences, participate in continuing education programs, and engage with professional organizations such as [Relevant Orthodontic Association] to ensure my knowledge remains current. This dedication aligns perfectly with the values of a forward-thinking practice like yours, where innovation and excellence are non-negotiable.</w:t>
      </w:r>
    </w:p>
    <w:p>
      <w:pPr>
        <w:pStyle w:val="BodyText"/>
      </w:pPr>
      <w:r>
        <w:t xml:space="preserve">In Russia Moscow, where the demand for orthodontic services continues to grow, I see an opportunity to make a meaningful impact. Whether it is through corrective treatments for children, cosmetic solutions for adults, or restorative care for patients with complex cases, my goal is to provide transformative results that improve not only dental health but also overall quality of life. My approach emphasizes long-term success, and I take pride in creating treatment plans that are both effective and sustainable.</w:t>
      </w:r>
    </w:p>
    <w:bookmarkEnd w:id="22"/>
    <w:bookmarkStart w:id="23" w:name="why-russia-moscow"/>
    <w:p>
      <w:pPr>
        <w:pStyle w:val="Heading2"/>
      </w:pPr>
      <w:r>
        <w:t xml:space="preserve">Why Russia Moscow?</w:t>
      </w:r>
    </w:p>
    <w:p>
      <w:pPr>
        <w:pStyle w:val="FirstParagraph"/>
      </w:pPr>
      <w:r>
        <w:t xml:space="preserve">Choosing to work as an Orthodontist in Russia Moscow is a decision rooted in both professional ambition and personal interest. The city’s bustling environment, rich history, and thriving healthcare sector create an ideal backdrop for a dynamic career. I am particularly drawn to the opportunity to contribute to the growth of orthodontic care in a region where access to specialized services is expanding rapidly.</w:t>
      </w:r>
    </w:p>
    <w:p>
      <w:pPr>
        <w:pStyle w:val="BodyText"/>
      </w:pPr>
      <w:r>
        <w:t xml:space="preserve">Moreover, Moscow’s emphasis on education and research presents exciting possibilities for collaboration with academic institutions and dental professionals. I am eager to engage with local experts, share insights from my international experience, and learn from the unique challenges faced by practitioners in this region. This exchange of knowledge would not only benefit my own development but also enhance the quality of care provided to patients.</w:t>
      </w:r>
    </w:p>
    <w:bookmarkEnd w:id="23"/>
    <w:bookmarkStart w:id="24" w:name="conclusion"/>
    <w:p>
      <w:pPr>
        <w:pStyle w:val="Heading2"/>
      </w:pPr>
      <w:r>
        <w:t xml:space="preserve">Conclusion</w:t>
      </w:r>
    </w:p>
    <w:p>
      <w:pPr>
        <w:pStyle w:val="FirstParagraph"/>
      </w:pPr>
      <w:r>
        <w:t xml:space="preserve">In conclusion, I am confident that my qualifications, experience, and passion for orthodontics make me an ideal candidate for the Orthodontist position at [Clinic/Institution Name] in Russia Moscow. I am enthusiastic about the opportunity to join a team that values innovation, patient care, and excellence. My goal is to contribute to the continued success of your practice while making a lasting impact on the lives of patients in this vibrant city.</w:t>
      </w:r>
    </w:p>
    <w:p>
      <w:pPr>
        <w:pStyle w:val="BodyText"/>
      </w:pPr>
      <w:r>
        <w:t xml:space="preserve">Thank you for considering my application. I would be honored to discuss how my skills and vision align with your needs. Please feel free to contact me at [Phone Number] or [Email Address] at your earliest convenience. I look forward to the possibility of contributing to the future of orthodontic care in Russia Moscow.</w:t>
      </w:r>
    </w:p>
    <w:p>
      <w:pPr>
        <w:pStyle w:val="BodyText"/>
      </w:pPr>
      <w:r>
        <w:t xml:space="preserve">Sincerely,</w:t>
      </w:r>
    </w:p>
    <w:p>
      <w:pPr>
        <w:pStyle w:val="BodyText"/>
      </w:pP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rthodontist Position in Russia Moscow</dc:title>
  <dc:creator/>
  <cp:keywords/>
  <dcterms:created xsi:type="dcterms:W3CDTF">2025-12-10T15:46:40Z</dcterms:created>
  <dcterms:modified xsi:type="dcterms:W3CDTF">2025-12-10T15:46:40Z</dcterms:modified>
</cp:coreProperties>
</file>

<file path=docProps/custom.xml><?xml version="1.0" encoding="utf-8"?>
<Properties xmlns="http://schemas.openxmlformats.org/officeDocument/2006/custom-properties" xmlns:vt="http://schemas.openxmlformats.org/officeDocument/2006/docPropsVTypes"/>
</file>